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2CB52B" w14:textId="439C2B2C" w:rsidR="000E1B2C" w:rsidRDefault="000E1B2C">
      <w:pPr>
        <w:pStyle w:val="SourceCode"/>
      </w:pPr>
      <w:bookmarkStart w:id="0" w:name="section"/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3680"/>
        <w:gridCol w:w="797"/>
      </w:tblGrid>
      <w:tr w:rsidR="000E1B2C" w14:paraId="443165A3" w14:textId="77777777">
        <w:tc>
          <w:tcPr>
            <w:tcW w:w="0" w:type="auto"/>
          </w:tcPr>
          <w:p w14:paraId="112EF516" w14:textId="77777777" w:rsidR="000E1B2C" w:rsidRDefault="00EF35AC">
            <w:pPr>
              <w:pStyle w:val="Compact"/>
            </w:pPr>
            <w:r>
              <w:t>Tumor Volume (mL)</w:t>
            </w:r>
          </w:p>
        </w:tc>
        <w:tc>
          <w:tcPr>
            <w:tcW w:w="0" w:type="auto"/>
          </w:tcPr>
          <w:p w14:paraId="517D04E3" w14:textId="77777777" w:rsidR="000E1B2C" w:rsidRDefault="00EF35AC">
            <w:pPr>
              <w:pStyle w:val="Compact"/>
            </w:pPr>
            <w:r>
              <w:t>0.101</w:t>
            </w:r>
          </w:p>
        </w:tc>
      </w:tr>
      <w:tr w:rsidR="000E1B2C" w14:paraId="04A39B71" w14:textId="77777777">
        <w:tc>
          <w:tcPr>
            <w:tcW w:w="0" w:type="auto"/>
          </w:tcPr>
          <w:p w14:paraId="3614EAA5" w14:textId="77777777" w:rsidR="000E1B2C" w:rsidRDefault="00EF35AC">
            <w:pPr>
              <w:pStyle w:val="Compact"/>
            </w:pPr>
            <w:r>
              <w:t>Largest Node Volume (mL)</w:t>
            </w:r>
          </w:p>
        </w:tc>
        <w:tc>
          <w:tcPr>
            <w:tcW w:w="0" w:type="auto"/>
          </w:tcPr>
          <w:p w14:paraId="5B7A79E8" w14:textId="77777777" w:rsidR="000E1B2C" w:rsidRDefault="00EF35AC">
            <w:pPr>
              <w:pStyle w:val="Compact"/>
            </w:pPr>
            <w:r>
              <w:t>0.301</w:t>
            </w:r>
          </w:p>
        </w:tc>
      </w:tr>
      <w:tr w:rsidR="000E1B2C" w14:paraId="5CF319B6" w14:textId="77777777">
        <w:tc>
          <w:tcPr>
            <w:tcW w:w="0" w:type="auto"/>
          </w:tcPr>
          <w:p w14:paraId="138EEF95" w14:textId="77777777" w:rsidR="000E1B2C" w:rsidRDefault="00EF35AC">
            <w:pPr>
              <w:pStyle w:val="Compact"/>
            </w:pPr>
            <w:r>
              <w:t>SULmax Tumor</w:t>
            </w:r>
          </w:p>
        </w:tc>
        <w:tc>
          <w:tcPr>
            <w:tcW w:w="0" w:type="auto"/>
          </w:tcPr>
          <w:p w14:paraId="6D89DD13" w14:textId="77777777" w:rsidR="000E1B2C" w:rsidRDefault="00EF35AC">
            <w:pPr>
              <w:pStyle w:val="Compact"/>
            </w:pPr>
            <w:r>
              <w:t>0.763</w:t>
            </w:r>
          </w:p>
        </w:tc>
      </w:tr>
      <w:tr w:rsidR="000E1B2C" w14:paraId="76B65175" w14:textId="77777777">
        <w:tc>
          <w:tcPr>
            <w:tcW w:w="0" w:type="auto"/>
          </w:tcPr>
          <w:p w14:paraId="752E4609" w14:textId="77777777" w:rsidR="000E1B2C" w:rsidRDefault="00EF35AC">
            <w:pPr>
              <w:pStyle w:val="Compact"/>
            </w:pPr>
            <w:r>
              <w:t>SULmedian</w:t>
            </w:r>
          </w:p>
        </w:tc>
        <w:tc>
          <w:tcPr>
            <w:tcW w:w="0" w:type="auto"/>
          </w:tcPr>
          <w:p w14:paraId="0B41CF31" w14:textId="77777777" w:rsidR="000E1B2C" w:rsidRDefault="00EF35AC">
            <w:pPr>
              <w:pStyle w:val="Compact"/>
            </w:pPr>
            <w:r>
              <w:t>0.694</w:t>
            </w:r>
          </w:p>
        </w:tc>
      </w:tr>
      <w:tr w:rsidR="000E1B2C" w14:paraId="7D3EDEA2" w14:textId="77777777">
        <w:tc>
          <w:tcPr>
            <w:tcW w:w="0" w:type="auto"/>
          </w:tcPr>
          <w:p w14:paraId="4B5FDA5B" w14:textId="77777777" w:rsidR="000E1B2C" w:rsidRDefault="00EF35AC">
            <w:pPr>
              <w:pStyle w:val="Compact"/>
            </w:pPr>
            <w:r>
              <w:t>SULpeak</w:t>
            </w:r>
          </w:p>
        </w:tc>
        <w:tc>
          <w:tcPr>
            <w:tcW w:w="0" w:type="auto"/>
          </w:tcPr>
          <w:p w14:paraId="3748C1C8" w14:textId="77777777" w:rsidR="000E1B2C" w:rsidRDefault="00EF35AC">
            <w:pPr>
              <w:pStyle w:val="Compact"/>
            </w:pPr>
            <w:r>
              <w:t>0.805</w:t>
            </w:r>
          </w:p>
        </w:tc>
      </w:tr>
      <w:tr w:rsidR="000E1B2C" w14:paraId="67208367" w14:textId="77777777">
        <w:tc>
          <w:tcPr>
            <w:tcW w:w="0" w:type="auto"/>
          </w:tcPr>
          <w:p w14:paraId="6FEFE9E7" w14:textId="77777777" w:rsidR="000E1B2C" w:rsidRDefault="00EF35AC">
            <w:pPr>
              <w:pStyle w:val="Compact"/>
            </w:pPr>
            <w:r>
              <w:t>SULmax Largest Node</w:t>
            </w:r>
          </w:p>
        </w:tc>
        <w:tc>
          <w:tcPr>
            <w:tcW w:w="0" w:type="auto"/>
          </w:tcPr>
          <w:p w14:paraId="61ED4943" w14:textId="77777777" w:rsidR="000E1B2C" w:rsidRDefault="00EF35AC">
            <w:pPr>
              <w:pStyle w:val="Compact"/>
            </w:pPr>
            <w:r>
              <w:t>0.779</w:t>
            </w:r>
          </w:p>
        </w:tc>
      </w:tr>
      <w:tr w:rsidR="000E1B2C" w14:paraId="073AE078" w14:textId="77777777">
        <w:tc>
          <w:tcPr>
            <w:tcW w:w="0" w:type="auto"/>
          </w:tcPr>
          <w:p w14:paraId="655DEE1E" w14:textId="77777777" w:rsidR="000E1B2C" w:rsidRDefault="00EF35AC">
            <w:pPr>
              <w:pStyle w:val="Compact"/>
            </w:pPr>
            <w:r>
              <w:t>SULmedian node</w:t>
            </w:r>
          </w:p>
        </w:tc>
        <w:tc>
          <w:tcPr>
            <w:tcW w:w="0" w:type="auto"/>
          </w:tcPr>
          <w:p w14:paraId="5F84DDB9" w14:textId="77777777" w:rsidR="000E1B2C" w:rsidRDefault="00EF35AC">
            <w:pPr>
              <w:pStyle w:val="Compact"/>
            </w:pPr>
            <w:r>
              <w:t>0.709</w:t>
            </w:r>
          </w:p>
        </w:tc>
      </w:tr>
      <w:tr w:rsidR="000E1B2C" w14:paraId="26B763CD" w14:textId="77777777">
        <w:tc>
          <w:tcPr>
            <w:tcW w:w="0" w:type="auto"/>
          </w:tcPr>
          <w:p w14:paraId="78C22266" w14:textId="77777777" w:rsidR="000E1B2C" w:rsidRDefault="00EF35AC">
            <w:pPr>
              <w:pStyle w:val="Compact"/>
            </w:pPr>
            <w:r>
              <w:t>SULpeak node</w:t>
            </w:r>
          </w:p>
        </w:tc>
        <w:tc>
          <w:tcPr>
            <w:tcW w:w="0" w:type="auto"/>
          </w:tcPr>
          <w:p w14:paraId="4AAE95D8" w14:textId="77777777" w:rsidR="000E1B2C" w:rsidRDefault="00EF35AC">
            <w:pPr>
              <w:pStyle w:val="Compact"/>
            </w:pPr>
            <w:r>
              <w:t>0.844</w:t>
            </w:r>
          </w:p>
        </w:tc>
      </w:tr>
      <w:tr w:rsidR="000E1B2C" w14:paraId="73608E87" w14:textId="77777777">
        <w:tc>
          <w:tcPr>
            <w:tcW w:w="0" w:type="auto"/>
          </w:tcPr>
          <w:p w14:paraId="647C6B43" w14:textId="77777777" w:rsidR="000E1B2C" w:rsidRDefault="00EF35AC">
            <w:pPr>
              <w:pStyle w:val="Compact"/>
            </w:pPr>
            <w:r>
              <w:t>Diffusion Mean Tumor</w:t>
            </w:r>
          </w:p>
        </w:tc>
        <w:tc>
          <w:tcPr>
            <w:tcW w:w="0" w:type="auto"/>
          </w:tcPr>
          <w:p w14:paraId="142BE799" w14:textId="77777777" w:rsidR="000E1B2C" w:rsidRDefault="00EF35AC">
            <w:pPr>
              <w:pStyle w:val="Compact"/>
            </w:pPr>
            <w:r>
              <w:t>0.002</w:t>
            </w:r>
          </w:p>
        </w:tc>
      </w:tr>
      <w:tr w:rsidR="000E1B2C" w14:paraId="15B1E675" w14:textId="77777777">
        <w:tc>
          <w:tcPr>
            <w:tcW w:w="0" w:type="auto"/>
          </w:tcPr>
          <w:p w14:paraId="5A48C8DA" w14:textId="77777777" w:rsidR="000E1B2C" w:rsidRDefault="00EF35AC">
            <w:pPr>
              <w:pStyle w:val="Compact"/>
            </w:pPr>
            <w:r>
              <w:t>Diffusion mean ADC Largest Node</w:t>
            </w:r>
          </w:p>
        </w:tc>
        <w:tc>
          <w:tcPr>
            <w:tcW w:w="0" w:type="auto"/>
          </w:tcPr>
          <w:p w14:paraId="354E3E1E" w14:textId="77777777" w:rsidR="000E1B2C" w:rsidRDefault="00EF35AC">
            <w:pPr>
              <w:pStyle w:val="Compact"/>
            </w:pPr>
            <w:r>
              <w:t>0.225</w:t>
            </w:r>
          </w:p>
        </w:tc>
      </w:tr>
    </w:tbl>
    <w:p w14:paraId="0401B76C" w14:textId="651D2904" w:rsidR="000E1B2C" w:rsidRDefault="000E1B2C">
      <w:pPr>
        <w:pStyle w:val="SourceCode"/>
      </w:pPr>
    </w:p>
    <w:p w14:paraId="2ABB687A" w14:textId="77777777" w:rsidR="002C3A31" w:rsidRDefault="002C3A31">
      <w:pPr>
        <w:pStyle w:val="SourceCode"/>
      </w:pP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50"/>
        <w:gridCol w:w="950"/>
        <w:gridCol w:w="877"/>
      </w:tblGrid>
      <w:tr w:rsidR="000E1B2C" w14:paraId="2040BF5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E66354" w14:textId="77777777" w:rsidR="000E1B2C" w:rsidRDefault="00EF35AC">
            <w:pPr>
              <w:pStyle w:val="Compact"/>
              <w:jc w:val="right"/>
            </w:pPr>
            <w:r>
              <w:t>Pati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7D7717" w14:textId="77777777" w:rsidR="000E1B2C" w:rsidRDefault="00EF35AC">
            <w:pPr>
              <w:pStyle w:val="Compact"/>
            </w:pPr>
            <w:r>
              <w:t>Clus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4E8493" w14:textId="77777777" w:rsidR="000E1B2C" w:rsidRDefault="00EF35AC">
            <w:pPr>
              <w:pStyle w:val="Compact"/>
              <w:jc w:val="right"/>
            </w:pPr>
            <w:r>
              <w:t>value</w:t>
            </w:r>
          </w:p>
        </w:tc>
      </w:tr>
      <w:tr w:rsidR="000E1B2C" w14:paraId="125B9071" w14:textId="77777777">
        <w:tc>
          <w:tcPr>
            <w:tcW w:w="0" w:type="auto"/>
          </w:tcPr>
          <w:p w14:paraId="6EFA22F5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D1BF87C" w14:textId="77777777" w:rsidR="000E1B2C" w:rsidRDefault="00EF35AC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5185AAF" w14:textId="77777777" w:rsidR="000E1B2C" w:rsidRDefault="00EF35AC">
            <w:pPr>
              <w:pStyle w:val="Compact"/>
              <w:jc w:val="right"/>
            </w:pPr>
            <w:r>
              <w:t>0.427</w:t>
            </w:r>
          </w:p>
        </w:tc>
      </w:tr>
      <w:tr w:rsidR="000E1B2C" w14:paraId="0DBB565C" w14:textId="77777777">
        <w:tc>
          <w:tcPr>
            <w:tcW w:w="0" w:type="auto"/>
          </w:tcPr>
          <w:p w14:paraId="5DC1009D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0415E67" w14:textId="77777777" w:rsidR="000E1B2C" w:rsidRDefault="00EF35AC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6CF6750" w14:textId="77777777" w:rsidR="000E1B2C" w:rsidRDefault="00EF35AC">
            <w:pPr>
              <w:pStyle w:val="Compact"/>
              <w:jc w:val="right"/>
            </w:pPr>
            <w:r>
              <w:t>0.289</w:t>
            </w:r>
          </w:p>
        </w:tc>
      </w:tr>
      <w:tr w:rsidR="000E1B2C" w14:paraId="179EB907" w14:textId="77777777">
        <w:tc>
          <w:tcPr>
            <w:tcW w:w="0" w:type="auto"/>
          </w:tcPr>
          <w:p w14:paraId="66ECC948" w14:textId="77777777" w:rsidR="000E1B2C" w:rsidRDefault="00EF35AC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24F2C266" w14:textId="77777777" w:rsidR="000E1B2C" w:rsidRDefault="00EF35AC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0188478" w14:textId="77777777" w:rsidR="000E1B2C" w:rsidRDefault="00EF35AC">
            <w:pPr>
              <w:pStyle w:val="Compact"/>
              <w:jc w:val="right"/>
            </w:pPr>
            <w:r>
              <w:t>0.029</w:t>
            </w:r>
          </w:p>
        </w:tc>
      </w:tr>
      <w:tr w:rsidR="000E1B2C" w14:paraId="6DCA2D82" w14:textId="77777777">
        <w:tc>
          <w:tcPr>
            <w:tcW w:w="0" w:type="auto"/>
          </w:tcPr>
          <w:p w14:paraId="3F2CF552" w14:textId="77777777" w:rsidR="000E1B2C" w:rsidRDefault="00EF35AC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3ACC11F9" w14:textId="77777777" w:rsidR="000E1B2C" w:rsidRDefault="00EF35AC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1DA465D" w14:textId="77777777" w:rsidR="000E1B2C" w:rsidRDefault="00EF35AC">
            <w:pPr>
              <w:pStyle w:val="Compact"/>
              <w:jc w:val="right"/>
            </w:pPr>
            <w:r>
              <w:t>0.363</w:t>
            </w:r>
          </w:p>
        </w:tc>
      </w:tr>
      <w:tr w:rsidR="000E1B2C" w14:paraId="5241FDC9" w14:textId="77777777">
        <w:tc>
          <w:tcPr>
            <w:tcW w:w="0" w:type="auto"/>
          </w:tcPr>
          <w:p w14:paraId="0040B843" w14:textId="77777777" w:rsidR="000E1B2C" w:rsidRDefault="00EF35AC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4DE98255" w14:textId="77777777" w:rsidR="000E1B2C" w:rsidRDefault="00EF35AC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1239E63A" w14:textId="77777777" w:rsidR="000E1B2C" w:rsidRDefault="00EF35AC">
            <w:pPr>
              <w:pStyle w:val="Compact"/>
              <w:jc w:val="right"/>
            </w:pPr>
            <w:r>
              <w:t>-0.456</w:t>
            </w:r>
          </w:p>
        </w:tc>
      </w:tr>
      <w:tr w:rsidR="000E1B2C" w14:paraId="6A7FD87E" w14:textId="77777777">
        <w:tc>
          <w:tcPr>
            <w:tcW w:w="0" w:type="auto"/>
          </w:tcPr>
          <w:p w14:paraId="48B1E322" w14:textId="77777777" w:rsidR="000E1B2C" w:rsidRDefault="00EF35AC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6B636465" w14:textId="77777777" w:rsidR="000E1B2C" w:rsidRDefault="00EF35AC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0F56BF" w14:textId="77777777" w:rsidR="000E1B2C" w:rsidRDefault="00EF35AC">
            <w:pPr>
              <w:pStyle w:val="Compact"/>
              <w:jc w:val="right"/>
            </w:pPr>
            <w:r>
              <w:t>0.431</w:t>
            </w:r>
          </w:p>
        </w:tc>
      </w:tr>
      <w:tr w:rsidR="000E1B2C" w14:paraId="6886C2E2" w14:textId="77777777">
        <w:tc>
          <w:tcPr>
            <w:tcW w:w="0" w:type="auto"/>
          </w:tcPr>
          <w:p w14:paraId="45A14452" w14:textId="77777777" w:rsidR="000E1B2C" w:rsidRDefault="00EF35AC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6C6E2DE" w14:textId="77777777" w:rsidR="000E1B2C" w:rsidRDefault="00EF35AC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6FA39C3" w14:textId="77777777" w:rsidR="000E1B2C" w:rsidRDefault="00EF35AC">
            <w:pPr>
              <w:pStyle w:val="Compact"/>
              <w:jc w:val="right"/>
            </w:pPr>
            <w:r>
              <w:t>-0.232</w:t>
            </w:r>
          </w:p>
        </w:tc>
      </w:tr>
      <w:tr w:rsidR="000E1B2C" w14:paraId="253E7E24" w14:textId="77777777">
        <w:tc>
          <w:tcPr>
            <w:tcW w:w="0" w:type="auto"/>
          </w:tcPr>
          <w:p w14:paraId="14EF382A" w14:textId="77777777" w:rsidR="000E1B2C" w:rsidRDefault="00EF35AC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84A517D" w14:textId="77777777" w:rsidR="000E1B2C" w:rsidRDefault="00EF35AC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6250506" w14:textId="77777777" w:rsidR="000E1B2C" w:rsidRDefault="00EF35AC">
            <w:pPr>
              <w:pStyle w:val="Compact"/>
              <w:jc w:val="right"/>
            </w:pPr>
            <w:r>
              <w:t>0.287</w:t>
            </w:r>
          </w:p>
        </w:tc>
      </w:tr>
      <w:tr w:rsidR="000E1B2C" w14:paraId="498DB5CB" w14:textId="77777777">
        <w:tc>
          <w:tcPr>
            <w:tcW w:w="0" w:type="auto"/>
          </w:tcPr>
          <w:p w14:paraId="6979DF13" w14:textId="77777777" w:rsidR="000E1B2C" w:rsidRDefault="00EF35AC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036FDE5B" w14:textId="77777777" w:rsidR="000E1B2C" w:rsidRDefault="00EF35AC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5B20599" w14:textId="77777777" w:rsidR="000E1B2C" w:rsidRDefault="00EF35AC">
            <w:pPr>
              <w:pStyle w:val="Compact"/>
              <w:jc w:val="right"/>
            </w:pPr>
            <w:r>
              <w:t>0.605</w:t>
            </w:r>
          </w:p>
        </w:tc>
      </w:tr>
      <w:tr w:rsidR="000E1B2C" w14:paraId="32574BB8" w14:textId="77777777">
        <w:tc>
          <w:tcPr>
            <w:tcW w:w="0" w:type="auto"/>
          </w:tcPr>
          <w:p w14:paraId="5C840649" w14:textId="77777777" w:rsidR="000E1B2C" w:rsidRDefault="00EF35AC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4FF1FAAE" w14:textId="77777777" w:rsidR="000E1B2C" w:rsidRDefault="00EF35AC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12ACF16" w14:textId="77777777" w:rsidR="000E1B2C" w:rsidRDefault="00EF35AC">
            <w:pPr>
              <w:pStyle w:val="Compact"/>
              <w:jc w:val="right"/>
            </w:pPr>
            <w:r>
              <w:t>0.548</w:t>
            </w:r>
          </w:p>
        </w:tc>
      </w:tr>
      <w:tr w:rsidR="000E1B2C" w14:paraId="538E4E04" w14:textId="77777777">
        <w:tc>
          <w:tcPr>
            <w:tcW w:w="0" w:type="auto"/>
          </w:tcPr>
          <w:p w14:paraId="5A00ABAE" w14:textId="77777777" w:rsidR="000E1B2C" w:rsidRDefault="00EF35AC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66C72A3E" w14:textId="77777777" w:rsidR="000E1B2C" w:rsidRDefault="00EF35AC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1AC8C48" w14:textId="77777777" w:rsidR="000E1B2C" w:rsidRDefault="00EF35AC">
            <w:pPr>
              <w:pStyle w:val="Compact"/>
              <w:jc w:val="right"/>
            </w:pPr>
            <w:r>
              <w:t>0.636</w:t>
            </w:r>
          </w:p>
        </w:tc>
      </w:tr>
      <w:tr w:rsidR="000E1B2C" w14:paraId="0DEA4033" w14:textId="77777777">
        <w:tc>
          <w:tcPr>
            <w:tcW w:w="0" w:type="auto"/>
          </w:tcPr>
          <w:p w14:paraId="1553E193" w14:textId="77777777" w:rsidR="000E1B2C" w:rsidRDefault="00EF35AC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4E018105" w14:textId="77777777" w:rsidR="000E1B2C" w:rsidRDefault="00EF35AC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ABF74A2" w14:textId="77777777" w:rsidR="000E1B2C" w:rsidRDefault="00EF35AC">
            <w:pPr>
              <w:pStyle w:val="Compact"/>
              <w:jc w:val="right"/>
            </w:pPr>
            <w:r>
              <w:t>0.422</w:t>
            </w:r>
          </w:p>
        </w:tc>
      </w:tr>
      <w:tr w:rsidR="000E1B2C" w14:paraId="3729FFEF" w14:textId="77777777">
        <w:tc>
          <w:tcPr>
            <w:tcW w:w="0" w:type="auto"/>
          </w:tcPr>
          <w:p w14:paraId="6EAD93BB" w14:textId="77777777" w:rsidR="000E1B2C" w:rsidRDefault="00EF35AC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14095769" w14:textId="77777777" w:rsidR="000E1B2C" w:rsidRDefault="00EF35AC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56B0EF7" w14:textId="77777777" w:rsidR="000E1B2C" w:rsidRDefault="00EF35AC">
            <w:pPr>
              <w:pStyle w:val="Compact"/>
              <w:jc w:val="right"/>
            </w:pPr>
            <w:r>
              <w:t>0.529</w:t>
            </w:r>
          </w:p>
        </w:tc>
      </w:tr>
      <w:tr w:rsidR="000E1B2C" w14:paraId="3B7EB6C7" w14:textId="77777777">
        <w:tc>
          <w:tcPr>
            <w:tcW w:w="0" w:type="auto"/>
          </w:tcPr>
          <w:p w14:paraId="614C445F" w14:textId="77777777" w:rsidR="000E1B2C" w:rsidRDefault="00EF35AC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45E7D477" w14:textId="77777777" w:rsidR="000E1B2C" w:rsidRDefault="00EF35AC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9CEBEE8" w14:textId="77777777" w:rsidR="000E1B2C" w:rsidRDefault="00EF35AC">
            <w:pPr>
              <w:pStyle w:val="Compact"/>
              <w:jc w:val="right"/>
            </w:pPr>
            <w:r>
              <w:t>0.413</w:t>
            </w:r>
          </w:p>
        </w:tc>
      </w:tr>
      <w:tr w:rsidR="000E1B2C" w14:paraId="14923FE4" w14:textId="77777777">
        <w:tc>
          <w:tcPr>
            <w:tcW w:w="0" w:type="auto"/>
          </w:tcPr>
          <w:p w14:paraId="0736CABC" w14:textId="77777777" w:rsidR="000E1B2C" w:rsidRDefault="00EF35AC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5C0C4AFD" w14:textId="77777777" w:rsidR="000E1B2C" w:rsidRDefault="00EF35AC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EA5AAB1" w14:textId="77777777" w:rsidR="000E1B2C" w:rsidRDefault="00EF35AC">
            <w:pPr>
              <w:pStyle w:val="Compact"/>
              <w:jc w:val="right"/>
            </w:pPr>
            <w:r>
              <w:t>0.376</w:t>
            </w:r>
          </w:p>
        </w:tc>
      </w:tr>
      <w:tr w:rsidR="000E1B2C" w14:paraId="354CA795" w14:textId="77777777">
        <w:tc>
          <w:tcPr>
            <w:tcW w:w="0" w:type="auto"/>
          </w:tcPr>
          <w:p w14:paraId="49A9BD68" w14:textId="77777777" w:rsidR="000E1B2C" w:rsidRDefault="00EF35AC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0FD425BC" w14:textId="77777777" w:rsidR="000E1B2C" w:rsidRDefault="00EF35AC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8B866CD" w14:textId="77777777" w:rsidR="000E1B2C" w:rsidRDefault="00EF35AC">
            <w:pPr>
              <w:pStyle w:val="Compact"/>
              <w:jc w:val="right"/>
            </w:pPr>
            <w:r>
              <w:t>0.228</w:t>
            </w:r>
          </w:p>
        </w:tc>
      </w:tr>
      <w:tr w:rsidR="000E1B2C" w14:paraId="2D54FACE" w14:textId="77777777">
        <w:tc>
          <w:tcPr>
            <w:tcW w:w="0" w:type="auto"/>
          </w:tcPr>
          <w:p w14:paraId="58C5C230" w14:textId="77777777" w:rsidR="000E1B2C" w:rsidRDefault="00EF35AC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35B79B15" w14:textId="77777777" w:rsidR="000E1B2C" w:rsidRDefault="00EF35AC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C540D4" w14:textId="77777777" w:rsidR="000E1B2C" w:rsidRDefault="00EF35AC">
            <w:pPr>
              <w:pStyle w:val="Compact"/>
              <w:jc w:val="right"/>
            </w:pPr>
            <w:r>
              <w:t>0.500</w:t>
            </w:r>
          </w:p>
        </w:tc>
      </w:tr>
      <w:tr w:rsidR="000E1B2C" w14:paraId="41822920" w14:textId="77777777">
        <w:tc>
          <w:tcPr>
            <w:tcW w:w="0" w:type="auto"/>
          </w:tcPr>
          <w:p w14:paraId="302678FE" w14:textId="77777777" w:rsidR="000E1B2C" w:rsidRDefault="00EF35AC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4EFC7F0A" w14:textId="77777777" w:rsidR="000E1B2C" w:rsidRDefault="00EF35AC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7A28982" w14:textId="77777777" w:rsidR="000E1B2C" w:rsidRDefault="00EF35AC">
            <w:pPr>
              <w:pStyle w:val="Compact"/>
              <w:jc w:val="right"/>
            </w:pPr>
            <w:r>
              <w:t>0.789</w:t>
            </w:r>
          </w:p>
        </w:tc>
      </w:tr>
    </w:tbl>
    <w:p w14:paraId="4B0597A3" w14:textId="72A3EAFB" w:rsidR="000E1B2C" w:rsidRDefault="000E1B2C">
      <w:pPr>
        <w:pStyle w:val="SourceCode"/>
      </w:pPr>
      <w:bookmarkStart w:id="1" w:name="patient-characteristics"/>
      <w:bookmarkEnd w:id="0"/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3080"/>
        <w:gridCol w:w="1428"/>
        <w:gridCol w:w="1428"/>
        <w:gridCol w:w="1428"/>
        <w:gridCol w:w="1041"/>
      </w:tblGrid>
      <w:tr w:rsidR="000E1B2C" w14:paraId="6B07DE4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971DC9" w14:textId="77777777" w:rsidR="000E1B2C" w:rsidRDefault="00EF35AC">
            <w:pPr>
              <w:pStyle w:val="Compact"/>
            </w:pPr>
            <w:r>
              <w:rPr>
                <w:b/>
              </w:rPr>
              <w:t>Character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5E6C21" w14:textId="77777777" w:rsidR="000E1B2C" w:rsidRDefault="00EF35AC">
            <w:pPr>
              <w:pStyle w:val="Compact"/>
            </w:pPr>
            <w:r>
              <w:rPr>
                <w:b/>
              </w:rPr>
              <w:t>N = 18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670C19" w14:textId="77777777" w:rsidR="000E1B2C" w:rsidRDefault="00EF35AC">
            <w:pPr>
              <w:pStyle w:val="Compact"/>
            </w:pPr>
            <w:r>
              <w:rPr>
                <w:b/>
              </w:rPr>
              <w:t>1</w:t>
            </w:r>
            <w:r>
              <w:t>, N = 1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47FA51" w14:textId="77777777" w:rsidR="000E1B2C" w:rsidRDefault="00EF35AC">
            <w:pPr>
              <w:pStyle w:val="Compact"/>
            </w:pPr>
            <w:r>
              <w:rPr>
                <w:b/>
              </w:rPr>
              <w:t>2</w:t>
            </w:r>
            <w:r>
              <w:t>, N = 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5ACA18" w14:textId="77777777" w:rsidR="000E1B2C" w:rsidRDefault="00EF35AC">
            <w:pPr>
              <w:pStyle w:val="Compact"/>
            </w:pPr>
            <w:r>
              <w:rPr>
                <w:b/>
              </w:rPr>
              <w:t>p-value</w:t>
            </w:r>
          </w:p>
        </w:tc>
      </w:tr>
      <w:tr w:rsidR="000E1B2C" w14:paraId="5F1F8E4A" w14:textId="77777777">
        <w:tc>
          <w:tcPr>
            <w:tcW w:w="0" w:type="auto"/>
          </w:tcPr>
          <w:p w14:paraId="27E7F2CF" w14:textId="77777777" w:rsidR="000E1B2C" w:rsidRDefault="00EF35AC">
            <w:pPr>
              <w:pStyle w:val="Compact"/>
            </w:pPr>
            <w:r>
              <w:rPr>
                <w:b/>
              </w:rPr>
              <w:t>Age</w:t>
            </w:r>
          </w:p>
        </w:tc>
        <w:tc>
          <w:tcPr>
            <w:tcW w:w="0" w:type="auto"/>
          </w:tcPr>
          <w:p w14:paraId="085AC9F1" w14:textId="77777777" w:rsidR="000E1B2C" w:rsidRDefault="00EF35AC">
            <w:pPr>
              <w:pStyle w:val="Compact"/>
            </w:pPr>
            <w:r>
              <w:t>61 (7)</w:t>
            </w:r>
          </w:p>
        </w:tc>
        <w:tc>
          <w:tcPr>
            <w:tcW w:w="0" w:type="auto"/>
          </w:tcPr>
          <w:p w14:paraId="1E01D4C1" w14:textId="77777777" w:rsidR="000E1B2C" w:rsidRDefault="00EF35AC">
            <w:pPr>
              <w:pStyle w:val="Compact"/>
            </w:pPr>
            <w:r>
              <w:t>59 (7)</w:t>
            </w:r>
          </w:p>
        </w:tc>
        <w:tc>
          <w:tcPr>
            <w:tcW w:w="0" w:type="auto"/>
          </w:tcPr>
          <w:p w14:paraId="474BBE6A" w14:textId="77777777" w:rsidR="000E1B2C" w:rsidRDefault="00EF35AC">
            <w:pPr>
              <w:pStyle w:val="Compact"/>
            </w:pPr>
            <w:r>
              <w:t>68 (5)</w:t>
            </w:r>
          </w:p>
        </w:tc>
        <w:tc>
          <w:tcPr>
            <w:tcW w:w="0" w:type="auto"/>
          </w:tcPr>
          <w:p w14:paraId="3FD4BB3B" w14:textId="77777777" w:rsidR="000E1B2C" w:rsidRDefault="00EF35AC">
            <w:pPr>
              <w:pStyle w:val="Compact"/>
            </w:pPr>
            <w:r>
              <w:t>0.057</w:t>
            </w:r>
          </w:p>
        </w:tc>
      </w:tr>
      <w:tr w:rsidR="000E1B2C" w14:paraId="510C6A03" w14:textId="77777777">
        <w:tc>
          <w:tcPr>
            <w:tcW w:w="0" w:type="auto"/>
          </w:tcPr>
          <w:p w14:paraId="58A28E23" w14:textId="77777777" w:rsidR="000E1B2C" w:rsidRDefault="00EF35AC">
            <w:pPr>
              <w:pStyle w:val="Compact"/>
            </w:pPr>
            <w:r>
              <w:rPr>
                <w:b/>
              </w:rPr>
              <w:lastRenderedPageBreak/>
              <w:t>cluster</w:t>
            </w:r>
          </w:p>
        </w:tc>
        <w:tc>
          <w:tcPr>
            <w:tcW w:w="0" w:type="auto"/>
          </w:tcPr>
          <w:p w14:paraId="6F33CC13" w14:textId="77777777" w:rsidR="000E1B2C" w:rsidRDefault="000E1B2C"/>
        </w:tc>
        <w:tc>
          <w:tcPr>
            <w:tcW w:w="0" w:type="auto"/>
          </w:tcPr>
          <w:p w14:paraId="3128DC4E" w14:textId="77777777" w:rsidR="000E1B2C" w:rsidRDefault="000E1B2C"/>
        </w:tc>
        <w:tc>
          <w:tcPr>
            <w:tcW w:w="0" w:type="auto"/>
          </w:tcPr>
          <w:p w14:paraId="0798694B" w14:textId="77777777" w:rsidR="000E1B2C" w:rsidRDefault="000E1B2C"/>
        </w:tc>
        <w:tc>
          <w:tcPr>
            <w:tcW w:w="0" w:type="auto"/>
          </w:tcPr>
          <w:p w14:paraId="7D0C0443" w14:textId="77777777" w:rsidR="000E1B2C" w:rsidRDefault="000E1B2C"/>
        </w:tc>
      </w:tr>
      <w:tr w:rsidR="000E1B2C" w14:paraId="4B43EC68" w14:textId="77777777">
        <w:tc>
          <w:tcPr>
            <w:tcW w:w="0" w:type="auto"/>
          </w:tcPr>
          <w:p w14:paraId="644BCFAD" w14:textId="77777777" w:rsidR="000E1B2C" w:rsidRDefault="00EF35AC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B6B10D7" w14:textId="77777777" w:rsidR="000E1B2C" w:rsidRDefault="00EF35AC">
            <w:pPr>
              <w:pStyle w:val="Compact"/>
            </w:pPr>
            <w:r>
              <w:t>15 (83%)</w:t>
            </w:r>
          </w:p>
        </w:tc>
        <w:tc>
          <w:tcPr>
            <w:tcW w:w="0" w:type="auto"/>
          </w:tcPr>
          <w:p w14:paraId="6571DEA5" w14:textId="77777777" w:rsidR="000E1B2C" w:rsidRDefault="000E1B2C"/>
        </w:tc>
        <w:tc>
          <w:tcPr>
            <w:tcW w:w="0" w:type="auto"/>
          </w:tcPr>
          <w:p w14:paraId="5C775846" w14:textId="77777777" w:rsidR="000E1B2C" w:rsidRDefault="000E1B2C"/>
        </w:tc>
        <w:tc>
          <w:tcPr>
            <w:tcW w:w="0" w:type="auto"/>
          </w:tcPr>
          <w:p w14:paraId="69826AB1" w14:textId="77777777" w:rsidR="000E1B2C" w:rsidRDefault="000E1B2C"/>
        </w:tc>
      </w:tr>
      <w:tr w:rsidR="000E1B2C" w14:paraId="26469CD0" w14:textId="77777777">
        <w:tc>
          <w:tcPr>
            <w:tcW w:w="0" w:type="auto"/>
          </w:tcPr>
          <w:p w14:paraId="07D11F09" w14:textId="77777777" w:rsidR="000E1B2C" w:rsidRDefault="00EF35AC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CA05A28" w14:textId="77777777" w:rsidR="000E1B2C" w:rsidRDefault="00EF35AC">
            <w:pPr>
              <w:pStyle w:val="Compact"/>
            </w:pPr>
            <w:r>
              <w:t>3 (17%)</w:t>
            </w:r>
          </w:p>
        </w:tc>
        <w:tc>
          <w:tcPr>
            <w:tcW w:w="0" w:type="auto"/>
          </w:tcPr>
          <w:p w14:paraId="2EAFB215" w14:textId="77777777" w:rsidR="000E1B2C" w:rsidRDefault="000E1B2C"/>
        </w:tc>
        <w:tc>
          <w:tcPr>
            <w:tcW w:w="0" w:type="auto"/>
          </w:tcPr>
          <w:p w14:paraId="254FABB8" w14:textId="77777777" w:rsidR="000E1B2C" w:rsidRDefault="000E1B2C"/>
        </w:tc>
        <w:tc>
          <w:tcPr>
            <w:tcW w:w="0" w:type="auto"/>
          </w:tcPr>
          <w:p w14:paraId="7C7B6E62" w14:textId="77777777" w:rsidR="000E1B2C" w:rsidRDefault="000E1B2C"/>
        </w:tc>
      </w:tr>
      <w:tr w:rsidR="000E1B2C" w14:paraId="38C129E2" w14:textId="77777777">
        <w:tc>
          <w:tcPr>
            <w:tcW w:w="0" w:type="auto"/>
          </w:tcPr>
          <w:p w14:paraId="7DFAB119" w14:textId="77777777" w:rsidR="000E1B2C" w:rsidRDefault="00EF35AC">
            <w:pPr>
              <w:pStyle w:val="Compact"/>
            </w:pPr>
            <w:r>
              <w:rPr>
                <w:b/>
              </w:rPr>
              <w:t>Smoking</w:t>
            </w:r>
          </w:p>
        </w:tc>
        <w:tc>
          <w:tcPr>
            <w:tcW w:w="0" w:type="auto"/>
          </w:tcPr>
          <w:p w14:paraId="15690E9C" w14:textId="77777777" w:rsidR="000E1B2C" w:rsidRDefault="00EF35AC">
            <w:pPr>
              <w:pStyle w:val="Compact"/>
            </w:pPr>
            <w:r>
              <w:t>15 (22)</w:t>
            </w:r>
          </w:p>
        </w:tc>
        <w:tc>
          <w:tcPr>
            <w:tcW w:w="0" w:type="auto"/>
          </w:tcPr>
          <w:p w14:paraId="7A623A54" w14:textId="77777777" w:rsidR="000E1B2C" w:rsidRDefault="00EF35AC">
            <w:pPr>
              <w:pStyle w:val="Compact"/>
            </w:pPr>
            <w:r>
              <w:t>12 (17)</w:t>
            </w:r>
          </w:p>
        </w:tc>
        <w:tc>
          <w:tcPr>
            <w:tcW w:w="0" w:type="auto"/>
          </w:tcPr>
          <w:p w14:paraId="2564A98B" w14:textId="77777777" w:rsidR="000E1B2C" w:rsidRDefault="00EF35AC">
            <w:pPr>
              <w:pStyle w:val="Compact"/>
            </w:pPr>
            <w:r>
              <w:t>30 (40)</w:t>
            </w:r>
          </w:p>
        </w:tc>
        <w:tc>
          <w:tcPr>
            <w:tcW w:w="0" w:type="auto"/>
          </w:tcPr>
          <w:p w14:paraId="21C90B3F" w14:textId="77777777" w:rsidR="000E1B2C" w:rsidRDefault="00EF35AC">
            <w:pPr>
              <w:pStyle w:val="Compact"/>
            </w:pPr>
            <w:r>
              <w:t>0.2</w:t>
            </w:r>
          </w:p>
        </w:tc>
      </w:tr>
      <w:tr w:rsidR="000E1B2C" w14:paraId="72CF1981" w14:textId="77777777">
        <w:tc>
          <w:tcPr>
            <w:tcW w:w="0" w:type="auto"/>
          </w:tcPr>
          <w:p w14:paraId="65708D34" w14:textId="77777777" w:rsidR="000E1B2C" w:rsidRDefault="00EF35AC">
            <w:pPr>
              <w:pStyle w:val="Compact"/>
            </w:pPr>
            <w:r>
              <w:rPr>
                <w:b/>
              </w:rPr>
              <w:t>Sex</w:t>
            </w:r>
          </w:p>
        </w:tc>
        <w:tc>
          <w:tcPr>
            <w:tcW w:w="0" w:type="auto"/>
          </w:tcPr>
          <w:p w14:paraId="29E5F662" w14:textId="77777777" w:rsidR="000E1B2C" w:rsidRDefault="000E1B2C"/>
        </w:tc>
        <w:tc>
          <w:tcPr>
            <w:tcW w:w="0" w:type="auto"/>
          </w:tcPr>
          <w:p w14:paraId="7629D60E" w14:textId="77777777" w:rsidR="000E1B2C" w:rsidRDefault="000E1B2C"/>
        </w:tc>
        <w:tc>
          <w:tcPr>
            <w:tcW w:w="0" w:type="auto"/>
          </w:tcPr>
          <w:p w14:paraId="3E05C9BA" w14:textId="77777777" w:rsidR="000E1B2C" w:rsidRDefault="000E1B2C"/>
        </w:tc>
        <w:tc>
          <w:tcPr>
            <w:tcW w:w="0" w:type="auto"/>
          </w:tcPr>
          <w:p w14:paraId="7F18BB1C" w14:textId="77777777" w:rsidR="000E1B2C" w:rsidRDefault="00EF35AC">
            <w:pPr>
              <w:pStyle w:val="Compact"/>
            </w:pPr>
            <w:r>
              <w:t>&gt;0.9</w:t>
            </w:r>
          </w:p>
        </w:tc>
      </w:tr>
      <w:tr w:rsidR="000E1B2C" w14:paraId="7C82AB5D" w14:textId="77777777">
        <w:tc>
          <w:tcPr>
            <w:tcW w:w="0" w:type="auto"/>
          </w:tcPr>
          <w:p w14:paraId="0E125F47" w14:textId="77777777" w:rsidR="000E1B2C" w:rsidRDefault="00EF35AC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71DDF28B" w14:textId="77777777" w:rsidR="000E1B2C" w:rsidRDefault="00EF35AC">
            <w:pPr>
              <w:pStyle w:val="Compact"/>
            </w:pPr>
            <w:r>
              <w:t>2 (11%)</w:t>
            </w:r>
          </w:p>
        </w:tc>
        <w:tc>
          <w:tcPr>
            <w:tcW w:w="0" w:type="auto"/>
          </w:tcPr>
          <w:p w14:paraId="6AAEB0D6" w14:textId="77777777" w:rsidR="000E1B2C" w:rsidRDefault="00EF35AC">
            <w:pPr>
              <w:pStyle w:val="Compact"/>
            </w:pPr>
            <w:r>
              <w:t>2 (13%)</w:t>
            </w:r>
          </w:p>
        </w:tc>
        <w:tc>
          <w:tcPr>
            <w:tcW w:w="0" w:type="auto"/>
          </w:tcPr>
          <w:p w14:paraId="4AC2E2C6" w14:textId="77777777" w:rsidR="000E1B2C" w:rsidRDefault="00EF35A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3182A863" w14:textId="77777777" w:rsidR="000E1B2C" w:rsidRDefault="000E1B2C"/>
        </w:tc>
      </w:tr>
      <w:tr w:rsidR="000E1B2C" w14:paraId="607FC1B9" w14:textId="77777777">
        <w:tc>
          <w:tcPr>
            <w:tcW w:w="0" w:type="auto"/>
          </w:tcPr>
          <w:p w14:paraId="3BF500FA" w14:textId="77777777" w:rsidR="000E1B2C" w:rsidRDefault="00EF35AC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14:paraId="413349C4" w14:textId="77777777" w:rsidR="000E1B2C" w:rsidRDefault="00EF35AC">
            <w:pPr>
              <w:pStyle w:val="Compact"/>
            </w:pPr>
            <w:r>
              <w:t>16 (89%)</w:t>
            </w:r>
          </w:p>
        </w:tc>
        <w:tc>
          <w:tcPr>
            <w:tcW w:w="0" w:type="auto"/>
          </w:tcPr>
          <w:p w14:paraId="67A1C0F6" w14:textId="77777777" w:rsidR="000E1B2C" w:rsidRDefault="00EF35AC">
            <w:pPr>
              <w:pStyle w:val="Compact"/>
            </w:pPr>
            <w:r>
              <w:t>13 (87%)</w:t>
            </w:r>
          </w:p>
        </w:tc>
        <w:tc>
          <w:tcPr>
            <w:tcW w:w="0" w:type="auto"/>
          </w:tcPr>
          <w:p w14:paraId="437498A0" w14:textId="77777777" w:rsidR="000E1B2C" w:rsidRDefault="00EF35AC">
            <w:pPr>
              <w:pStyle w:val="Compact"/>
            </w:pPr>
            <w:r>
              <w:t>3 (100%)</w:t>
            </w:r>
          </w:p>
        </w:tc>
        <w:tc>
          <w:tcPr>
            <w:tcW w:w="0" w:type="auto"/>
          </w:tcPr>
          <w:p w14:paraId="6B10043E" w14:textId="77777777" w:rsidR="000E1B2C" w:rsidRDefault="000E1B2C"/>
        </w:tc>
      </w:tr>
      <w:tr w:rsidR="000E1B2C" w14:paraId="358A1192" w14:textId="77777777">
        <w:tc>
          <w:tcPr>
            <w:tcW w:w="0" w:type="auto"/>
          </w:tcPr>
          <w:p w14:paraId="2037B225" w14:textId="77777777" w:rsidR="000E1B2C" w:rsidRDefault="00EF35AC">
            <w:pPr>
              <w:pStyle w:val="Compact"/>
            </w:pPr>
            <w:r>
              <w:rPr>
                <w:b/>
              </w:rPr>
              <w:t>Tumor.site</w:t>
            </w:r>
          </w:p>
        </w:tc>
        <w:tc>
          <w:tcPr>
            <w:tcW w:w="0" w:type="auto"/>
          </w:tcPr>
          <w:p w14:paraId="13BA0A6A" w14:textId="77777777" w:rsidR="000E1B2C" w:rsidRDefault="000E1B2C"/>
        </w:tc>
        <w:tc>
          <w:tcPr>
            <w:tcW w:w="0" w:type="auto"/>
          </w:tcPr>
          <w:p w14:paraId="632E373C" w14:textId="77777777" w:rsidR="000E1B2C" w:rsidRDefault="000E1B2C"/>
        </w:tc>
        <w:tc>
          <w:tcPr>
            <w:tcW w:w="0" w:type="auto"/>
          </w:tcPr>
          <w:p w14:paraId="7F09D182" w14:textId="77777777" w:rsidR="000E1B2C" w:rsidRDefault="000E1B2C"/>
        </w:tc>
        <w:tc>
          <w:tcPr>
            <w:tcW w:w="0" w:type="auto"/>
          </w:tcPr>
          <w:p w14:paraId="36B76AD4" w14:textId="77777777" w:rsidR="000E1B2C" w:rsidRDefault="00EF35AC">
            <w:pPr>
              <w:pStyle w:val="Compact"/>
            </w:pPr>
            <w:r>
              <w:t>&gt;0.9</w:t>
            </w:r>
          </w:p>
        </w:tc>
      </w:tr>
      <w:tr w:rsidR="000E1B2C" w14:paraId="22402521" w14:textId="77777777">
        <w:tc>
          <w:tcPr>
            <w:tcW w:w="0" w:type="auto"/>
          </w:tcPr>
          <w:p w14:paraId="0CD0DD9E" w14:textId="77777777" w:rsidR="000E1B2C" w:rsidRDefault="00EF35AC">
            <w:pPr>
              <w:pStyle w:val="Compact"/>
            </w:pPr>
            <w:r>
              <w:t>BOT</w:t>
            </w:r>
          </w:p>
        </w:tc>
        <w:tc>
          <w:tcPr>
            <w:tcW w:w="0" w:type="auto"/>
          </w:tcPr>
          <w:p w14:paraId="43D2A621" w14:textId="77777777" w:rsidR="000E1B2C" w:rsidRDefault="00EF35AC">
            <w:pPr>
              <w:pStyle w:val="Compact"/>
            </w:pPr>
            <w:r>
              <w:t>9 (50%)</w:t>
            </w:r>
          </w:p>
        </w:tc>
        <w:tc>
          <w:tcPr>
            <w:tcW w:w="0" w:type="auto"/>
          </w:tcPr>
          <w:p w14:paraId="033C0E84" w14:textId="77777777" w:rsidR="000E1B2C" w:rsidRDefault="00EF35AC">
            <w:pPr>
              <w:pStyle w:val="Compact"/>
            </w:pPr>
            <w:r>
              <w:t>7 (47%)</w:t>
            </w:r>
          </w:p>
        </w:tc>
        <w:tc>
          <w:tcPr>
            <w:tcW w:w="0" w:type="auto"/>
          </w:tcPr>
          <w:p w14:paraId="32059F38" w14:textId="77777777" w:rsidR="000E1B2C" w:rsidRDefault="00EF35AC">
            <w:pPr>
              <w:pStyle w:val="Compact"/>
            </w:pPr>
            <w:r>
              <w:t>2 (67%)</w:t>
            </w:r>
          </w:p>
        </w:tc>
        <w:tc>
          <w:tcPr>
            <w:tcW w:w="0" w:type="auto"/>
          </w:tcPr>
          <w:p w14:paraId="1CB9E2D7" w14:textId="77777777" w:rsidR="000E1B2C" w:rsidRDefault="000E1B2C"/>
        </w:tc>
      </w:tr>
      <w:tr w:rsidR="000E1B2C" w14:paraId="026C0EB8" w14:textId="77777777">
        <w:tc>
          <w:tcPr>
            <w:tcW w:w="0" w:type="auto"/>
          </w:tcPr>
          <w:p w14:paraId="11DD205C" w14:textId="77777777" w:rsidR="000E1B2C" w:rsidRDefault="00EF35AC">
            <w:pPr>
              <w:pStyle w:val="Compact"/>
            </w:pPr>
            <w:r>
              <w:t>Tonsil</w:t>
            </w:r>
          </w:p>
        </w:tc>
        <w:tc>
          <w:tcPr>
            <w:tcW w:w="0" w:type="auto"/>
          </w:tcPr>
          <w:p w14:paraId="6B2F13D4" w14:textId="77777777" w:rsidR="000E1B2C" w:rsidRDefault="00EF35AC">
            <w:pPr>
              <w:pStyle w:val="Compact"/>
            </w:pPr>
            <w:r>
              <w:t>9 (50%)</w:t>
            </w:r>
          </w:p>
        </w:tc>
        <w:tc>
          <w:tcPr>
            <w:tcW w:w="0" w:type="auto"/>
          </w:tcPr>
          <w:p w14:paraId="0818A4E1" w14:textId="77777777" w:rsidR="000E1B2C" w:rsidRDefault="00EF35AC">
            <w:pPr>
              <w:pStyle w:val="Compact"/>
            </w:pPr>
            <w:r>
              <w:t>8 (53%)</w:t>
            </w:r>
          </w:p>
        </w:tc>
        <w:tc>
          <w:tcPr>
            <w:tcW w:w="0" w:type="auto"/>
          </w:tcPr>
          <w:p w14:paraId="3479FEC4" w14:textId="77777777" w:rsidR="000E1B2C" w:rsidRDefault="00EF35AC">
            <w:pPr>
              <w:pStyle w:val="Compact"/>
            </w:pPr>
            <w:r>
              <w:t>1 (33%)</w:t>
            </w:r>
          </w:p>
        </w:tc>
        <w:tc>
          <w:tcPr>
            <w:tcW w:w="0" w:type="auto"/>
          </w:tcPr>
          <w:p w14:paraId="472F736E" w14:textId="77777777" w:rsidR="000E1B2C" w:rsidRDefault="000E1B2C"/>
        </w:tc>
      </w:tr>
      <w:tr w:rsidR="000E1B2C" w14:paraId="60F12C9F" w14:textId="77777777">
        <w:tc>
          <w:tcPr>
            <w:tcW w:w="0" w:type="auto"/>
          </w:tcPr>
          <w:p w14:paraId="067D4E76" w14:textId="77777777" w:rsidR="000E1B2C" w:rsidRDefault="00EF35AC">
            <w:pPr>
              <w:pStyle w:val="Compact"/>
            </w:pPr>
            <w:r>
              <w:rPr>
                <w:b/>
              </w:rPr>
              <w:t>Risk.grouping</w:t>
            </w:r>
          </w:p>
        </w:tc>
        <w:tc>
          <w:tcPr>
            <w:tcW w:w="0" w:type="auto"/>
          </w:tcPr>
          <w:p w14:paraId="1037BF64" w14:textId="77777777" w:rsidR="000E1B2C" w:rsidRDefault="000E1B2C"/>
        </w:tc>
        <w:tc>
          <w:tcPr>
            <w:tcW w:w="0" w:type="auto"/>
          </w:tcPr>
          <w:p w14:paraId="45B6247A" w14:textId="77777777" w:rsidR="000E1B2C" w:rsidRDefault="000E1B2C"/>
        </w:tc>
        <w:tc>
          <w:tcPr>
            <w:tcW w:w="0" w:type="auto"/>
          </w:tcPr>
          <w:p w14:paraId="77A24002" w14:textId="77777777" w:rsidR="000E1B2C" w:rsidRDefault="000E1B2C"/>
        </w:tc>
        <w:tc>
          <w:tcPr>
            <w:tcW w:w="0" w:type="auto"/>
          </w:tcPr>
          <w:p w14:paraId="267E9399" w14:textId="77777777" w:rsidR="000E1B2C" w:rsidRDefault="00EF35AC">
            <w:pPr>
              <w:pStyle w:val="Compact"/>
            </w:pPr>
            <w:r>
              <w:t>0.2</w:t>
            </w:r>
          </w:p>
        </w:tc>
      </w:tr>
      <w:tr w:rsidR="000E1B2C" w14:paraId="3D424D16" w14:textId="77777777">
        <w:tc>
          <w:tcPr>
            <w:tcW w:w="0" w:type="auto"/>
          </w:tcPr>
          <w:p w14:paraId="1F49BA03" w14:textId="77777777" w:rsidR="000E1B2C" w:rsidRDefault="00EF35AC">
            <w:pPr>
              <w:pStyle w:val="Compact"/>
            </w:pPr>
            <w:r>
              <w:t>Intermediate</w:t>
            </w:r>
          </w:p>
        </w:tc>
        <w:tc>
          <w:tcPr>
            <w:tcW w:w="0" w:type="auto"/>
          </w:tcPr>
          <w:p w14:paraId="6A71CE4B" w14:textId="77777777" w:rsidR="000E1B2C" w:rsidRDefault="00EF35AC">
            <w:pPr>
              <w:pStyle w:val="Compact"/>
            </w:pPr>
            <w:r>
              <w:t>11 (61%)</w:t>
            </w:r>
          </w:p>
        </w:tc>
        <w:tc>
          <w:tcPr>
            <w:tcW w:w="0" w:type="auto"/>
          </w:tcPr>
          <w:p w14:paraId="2B03FED8" w14:textId="77777777" w:rsidR="000E1B2C" w:rsidRDefault="00EF35AC">
            <w:pPr>
              <w:pStyle w:val="Compact"/>
            </w:pPr>
            <w:r>
              <w:t>8 (53%)</w:t>
            </w:r>
          </w:p>
        </w:tc>
        <w:tc>
          <w:tcPr>
            <w:tcW w:w="0" w:type="auto"/>
          </w:tcPr>
          <w:p w14:paraId="53547803" w14:textId="77777777" w:rsidR="000E1B2C" w:rsidRDefault="00EF35AC">
            <w:pPr>
              <w:pStyle w:val="Compact"/>
            </w:pPr>
            <w:r>
              <w:t>3 (100%)</w:t>
            </w:r>
          </w:p>
        </w:tc>
        <w:tc>
          <w:tcPr>
            <w:tcW w:w="0" w:type="auto"/>
          </w:tcPr>
          <w:p w14:paraId="6A8CF93B" w14:textId="77777777" w:rsidR="000E1B2C" w:rsidRDefault="000E1B2C"/>
        </w:tc>
      </w:tr>
      <w:tr w:rsidR="000E1B2C" w14:paraId="1CBC7518" w14:textId="77777777">
        <w:tc>
          <w:tcPr>
            <w:tcW w:w="0" w:type="auto"/>
          </w:tcPr>
          <w:p w14:paraId="33941A1D" w14:textId="77777777" w:rsidR="000E1B2C" w:rsidRDefault="00EF35AC">
            <w:pPr>
              <w:pStyle w:val="Compact"/>
            </w:pPr>
            <w:r>
              <w:t>Low</w:t>
            </w:r>
          </w:p>
        </w:tc>
        <w:tc>
          <w:tcPr>
            <w:tcW w:w="0" w:type="auto"/>
          </w:tcPr>
          <w:p w14:paraId="53BA8B33" w14:textId="77777777" w:rsidR="000E1B2C" w:rsidRDefault="00EF35AC">
            <w:pPr>
              <w:pStyle w:val="Compact"/>
            </w:pPr>
            <w:r>
              <w:t>7 (39%)</w:t>
            </w:r>
          </w:p>
        </w:tc>
        <w:tc>
          <w:tcPr>
            <w:tcW w:w="0" w:type="auto"/>
          </w:tcPr>
          <w:p w14:paraId="367AF400" w14:textId="77777777" w:rsidR="000E1B2C" w:rsidRDefault="00EF35AC">
            <w:pPr>
              <w:pStyle w:val="Compact"/>
            </w:pPr>
            <w:r>
              <w:t>7 (47%)</w:t>
            </w:r>
          </w:p>
        </w:tc>
        <w:tc>
          <w:tcPr>
            <w:tcW w:w="0" w:type="auto"/>
          </w:tcPr>
          <w:p w14:paraId="25EF80FD" w14:textId="77777777" w:rsidR="000E1B2C" w:rsidRDefault="00EF35AC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14:paraId="70342D58" w14:textId="77777777" w:rsidR="000E1B2C" w:rsidRDefault="000E1B2C"/>
        </w:tc>
      </w:tr>
      <w:tr w:rsidR="000E1B2C" w14:paraId="6C39470D" w14:textId="77777777">
        <w:tc>
          <w:tcPr>
            <w:tcW w:w="0" w:type="auto"/>
          </w:tcPr>
          <w:p w14:paraId="04E4D165" w14:textId="77777777" w:rsidR="000E1B2C" w:rsidRDefault="00EF35AC">
            <w:pPr>
              <w:pStyle w:val="Compact"/>
            </w:pPr>
            <w:r>
              <w:rPr>
                <w:b/>
              </w:rPr>
              <w:t>Tumor.Volume..mL.</w:t>
            </w:r>
          </w:p>
        </w:tc>
        <w:tc>
          <w:tcPr>
            <w:tcW w:w="0" w:type="auto"/>
          </w:tcPr>
          <w:p w14:paraId="5941C198" w14:textId="77777777" w:rsidR="000E1B2C" w:rsidRDefault="00EF35AC">
            <w:pPr>
              <w:pStyle w:val="Compact"/>
            </w:pPr>
            <w:r>
              <w:t>0.20 (0.31)</w:t>
            </w:r>
          </w:p>
        </w:tc>
        <w:tc>
          <w:tcPr>
            <w:tcW w:w="0" w:type="auto"/>
          </w:tcPr>
          <w:p w14:paraId="4AACBD02" w14:textId="77777777" w:rsidR="000E1B2C" w:rsidRDefault="00EF35AC">
            <w:pPr>
              <w:pStyle w:val="Compact"/>
            </w:pPr>
            <w:r>
              <w:t>0.22 (0.33)</w:t>
            </w:r>
          </w:p>
        </w:tc>
        <w:tc>
          <w:tcPr>
            <w:tcW w:w="0" w:type="auto"/>
          </w:tcPr>
          <w:p w14:paraId="5FDBD8EE" w14:textId="77777777" w:rsidR="000E1B2C" w:rsidRDefault="00EF35AC">
            <w:pPr>
              <w:pStyle w:val="Compact"/>
            </w:pPr>
            <w:r>
              <w:t>0.07 (0.18)</w:t>
            </w:r>
          </w:p>
        </w:tc>
        <w:tc>
          <w:tcPr>
            <w:tcW w:w="0" w:type="auto"/>
          </w:tcPr>
          <w:p w14:paraId="101E0F2F" w14:textId="77777777" w:rsidR="000E1B2C" w:rsidRDefault="00EF35AC">
            <w:pPr>
              <w:pStyle w:val="Compact"/>
            </w:pPr>
            <w:r>
              <w:t>0.5</w:t>
            </w:r>
          </w:p>
        </w:tc>
      </w:tr>
      <w:tr w:rsidR="000E1B2C" w14:paraId="561D02EA" w14:textId="77777777">
        <w:tc>
          <w:tcPr>
            <w:tcW w:w="0" w:type="auto"/>
          </w:tcPr>
          <w:p w14:paraId="6C67BAC7" w14:textId="77777777" w:rsidR="000E1B2C" w:rsidRDefault="00EF35AC">
            <w:pPr>
              <w:pStyle w:val="Compact"/>
            </w:pPr>
            <w:r>
              <w:rPr>
                <w:b/>
              </w:rPr>
              <w:t>Largest.Node.Volume..mL.</w:t>
            </w:r>
          </w:p>
        </w:tc>
        <w:tc>
          <w:tcPr>
            <w:tcW w:w="0" w:type="auto"/>
          </w:tcPr>
          <w:p w14:paraId="62754446" w14:textId="77777777" w:rsidR="000E1B2C" w:rsidRDefault="00EF35AC">
            <w:pPr>
              <w:pStyle w:val="Compact"/>
            </w:pPr>
            <w:r>
              <w:t>0.28 (0.22)</w:t>
            </w:r>
          </w:p>
        </w:tc>
        <w:tc>
          <w:tcPr>
            <w:tcW w:w="0" w:type="auto"/>
          </w:tcPr>
          <w:p w14:paraId="47C9257E" w14:textId="77777777" w:rsidR="000E1B2C" w:rsidRDefault="00EF35AC">
            <w:pPr>
              <w:pStyle w:val="Compact"/>
            </w:pPr>
            <w:r>
              <w:t>0.31 (0.21)</w:t>
            </w:r>
          </w:p>
        </w:tc>
        <w:tc>
          <w:tcPr>
            <w:tcW w:w="0" w:type="auto"/>
          </w:tcPr>
          <w:p w14:paraId="0AB03A7A" w14:textId="77777777" w:rsidR="000E1B2C" w:rsidRDefault="00EF35AC">
            <w:pPr>
              <w:pStyle w:val="Compact"/>
            </w:pPr>
            <w:r>
              <w:t>0.09 (0.19)</w:t>
            </w:r>
          </w:p>
        </w:tc>
        <w:tc>
          <w:tcPr>
            <w:tcW w:w="0" w:type="auto"/>
          </w:tcPr>
          <w:p w14:paraId="25C01CC9" w14:textId="77777777" w:rsidR="000E1B2C" w:rsidRDefault="00EF35AC">
            <w:pPr>
              <w:pStyle w:val="Compact"/>
            </w:pPr>
            <w:r>
              <w:t>0.11</w:t>
            </w:r>
          </w:p>
        </w:tc>
      </w:tr>
      <w:tr w:rsidR="000E1B2C" w14:paraId="6D325BC2" w14:textId="77777777">
        <w:tc>
          <w:tcPr>
            <w:tcW w:w="0" w:type="auto"/>
          </w:tcPr>
          <w:p w14:paraId="3205B82E" w14:textId="77777777" w:rsidR="000E1B2C" w:rsidRDefault="00EF35AC">
            <w:pPr>
              <w:pStyle w:val="Compact"/>
            </w:pPr>
            <w:r>
              <w:rPr>
                <w:b/>
              </w:rPr>
              <w:t>SULmax.Tumor</w:t>
            </w:r>
          </w:p>
        </w:tc>
        <w:tc>
          <w:tcPr>
            <w:tcW w:w="0" w:type="auto"/>
          </w:tcPr>
          <w:p w14:paraId="20778924" w14:textId="77777777" w:rsidR="000E1B2C" w:rsidRDefault="00EF35AC">
            <w:pPr>
              <w:pStyle w:val="Compact"/>
            </w:pPr>
            <w:r>
              <w:t>0.27 (0.26)</w:t>
            </w:r>
          </w:p>
        </w:tc>
        <w:tc>
          <w:tcPr>
            <w:tcW w:w="0" w:type="auto"/>
          </w:tcPr>
          <w:p w14:paraId="24D4E80C" w14:textId="77777777" w:rsidR="000E1B2C" w:rsidRDefault="00EF35AC">
            <w:pPr>
              <w:pStyle w:val="Compact"/>
            </w:pPr>
            <w:r>
              <w:t>0.27 (0.28)</w:t>
            </w:r>
          </w:p>
        </w:tc>
        <w:tc>
          <w:tcPr>
            <w:tcW w:w="0" w:type="auto"/>
          </w:tcPr>
          <w:p w14:paraId="16D6D028" w14:textId="77777777" w:rsidR="000E1B2C" w:rsidRDefault="00EF35AC">
            <w:pPr>
              <w:pStyle w:val="Compact"/>
            </w:pPr>
            <w:r>
              <w:t>0.31 (0.21)</w:t>
            </w:r>
          </w:p>
        </w:tc>
        <w:tc>
          <w:tcPr>
            <w:tcW w:w="0" w:type="auto"/>
          </w:tcPr>
          <w:p w14:paraId="49FC400F" w14:textId="77777777" w:rsidR="000E1B2C" w:rsidRDefault="00EF35AC">
            <w:pPr>
              <w:pStyle w:val="Compact"/>
            </w:pPr>
            <w:r>
              <w:t>0.8</w:t>
            </w:r>
          </w:p>
        </w:tc>
      </w:tr>
      <w:tr w:rsidR="000E1B2C" w14:paraId="7E097CEF" w14:textId="77777777">
        <w:tc>
          <w:tcPr>
            <w:tcW w:w="0" w:type="auto"/>
          </w:tcPr>
          <w:p w14:paraId="3FF7194A" w14:textId="77777777" w:rsidR="000E1B2C" w:rsidRDefault="00EF35AC">
            <w:pPr>
              <w:pStyle w:val="Compact"/>
            </w:pPr>
            <w:r>
              <w:rPr>
                <w:b/>
              </w:rPr>
              <w:t>SULmedian</w:t>
            </w:r>
          </w:p>
        </w:tc>
        <w:tc>
          <w:tcPr>
            <w:tcW w:w="0" w:type="auto"/>
          </w:tcPr>
          <w:p w14:paraId="0591F072" w14:textId="77777777" w:rsidR="000E1B2C" w:rsidRDefault="00EF35AC">
            <w:pPr>
              <w:pStyle w:val="Compact"/>
            </w:pPr>
            <w:r>
              <w:t>0.32 (0.21)</w:t>
            </w:r>
          </w:p>
        </w:tc>
        <w:tc>
          <w:tcPr>
            <w:tcW w:w="0" w:type="auto"/>
          </w:tcPr>
          <w:p w14:paraId="4AC2009B" w14:textId="77777777" w:rsidR="000E1B2C" w:rsidRDefault="00EF35AC">
            <w:pPr>
              <w:pStyle w:val="Compact"/>
            </w:pPr>
            <w:r>
              <w:t>0.34 (0.21)</w:t>
            </w:r>
          </w:p>
        </w:tc>
        <w:tc>
          <w:tcPr>
            <w:tcW w:w="0" w:type="auto"/>
          </w:tcPr>
          <w:p w14:paraId="0F9E272F" w14:textId="77777777" w:rsidR="000E1B2C" w:rsidRDefault="00EF35AC">
            <w:pPr>
              <w:pStyle w:val="Compact"/>
            </w:pPr>
            <w:r>
              <w:t>0.17 (0.21)</w:t>
            </w:r>
          </w:p>
        </w:tc>
        <w:tc>
          <w:tcPr>
            <w:tcW w:w="0" w:type="auto"/>
          </w:tcPr>
          <w:p w14:paraId="4151E6A1" w14:textId="77777777" w:rsidR="000E1B2C" w:rsidRDefault="00EF35AC">
            <w:pPr>
              <w:pStyle w:val="Compact"/>
            </w:pPr>
            <w:r>
              <w:t>0.2</w:t>
            </w:r>
          </w:p>
        </w:tc>
      </w:tr>
      <w:tr w:rsidR="000E1B2C" w14:paraId="76192FB5" w14:textId="77777777">
        <w:tc>
          <w:tcPr>
            <w:tcW w:w="0" w:type="auto"/>
          </w:tcPr>
          <w:p w14:paraId="4D0AE3D8" w14:textId="77777777" w:rsidR="000E1B2C" w:rsidRDefault="00EF35AC">
            <w:pPr>
              <w:pStyle w:val="Compact"/>
            </w:pPr>
            <w:r>
              <w:rPr>
                <w:b/>
              </w:rPr>
              <w:t>SULpeak</w:t>
            </w:r>
          </w:p>
        </w:tc>
        <w:tc>
          <w:tcPr>
            <w:tcW w:w="0" w:type="auto"/>
          </w:tcPr>
          <w:p w14:paraId="35D3BB99" w14:textId="77777777" w:rsidR="000E1B2C" w:rsidRDefault="00EF35AC">
            <w:pPr>
              <w:pStyle w:val="Compact"/>
            </w:pPr>
            <w:r>
              <w:t>0.34 (0.30)</w:t>
            </w:r>
          </w:p>
        </w:tc>
        <w:tc>
          <w:tcPr>
            <w:tcW w:w="0" w:type="auto"/>
          </w:tcPr>
          <w:p w14:paraId="16D0A62A" w14:textId="77777777" w:rsidR="000E1B2C" w:rsidRDefault="00EF35AC">
            <w:pPr>
              <w:pStyle w:val="Compact"/>
            </w:pPr>
            <w:r>
              <w:t>0.46 (0.15)</w:t>
            </w:r>
          </w:p>
        </w:tc>
        <w:tc>
          <w:tcPr>
            <w:tcW w:w="0" w:type="auto"/>
          </w:tcPr>
          <w:p w14:paraId="5D835AF8" w14:textId="77777777" w:rsidR="000E1B2C" w:rsidRDefault="00EF35AC">
            <w:pPr>
              <w:pStyle w:val="Compact"/>
            </w:pPr>
            <w:r>
              <w:t>-0.22 (0.24)</w:t>
            </w:r>
          </w:p>
        </w:tc>
        <w:tc>
          <w:tcPr>
            <w:tcW w:w="0" w:type="auto"/>
          </w:tcPr>
          <w:p w14:paraId="1345C166" w14:textId="77777777" w:rsidR="000E1B2C" w:rsidRDefault="00EF35AC">
            <w:pPr>
              <w:pStyle w:val="Compact"/>
            </w:pPr>
            <w:r>
              <w:rPr>
                <w:b/>
              </w:rPr>
              <w:t>&lt;0.001</w:t>
            </w:r>
          </w:p>
        </w:tc>
      </w:tr>
      <w:tr w:rsidR="000E1B2C" w14:paraId="19EFC2DC" w14:textId="77777777">
        <w:tc>
          <w:tcPr>
            <w:tcW w:w="0" w:type="auto"/>
          </w:tcPr>
          <w:p w14:paraId="3F4821CC" w14:textId="77777777" w:rsidR="000E1B2C" w:rsidRDefault="00EF35AC">
            <w:pPr>
              <w:pStyle w:val="Compact"/>
            </w:pPr>
            <w:r>
              <w:rPr>
                <w:b/>
              </w:rPr>
              <w:t>SULmax.Largest.Node</w:t>
            </w:r>
          </w:p>
        </w:tc>
        <w:tc>
          <w:tcPr>
            <w:tcW w:w="0" w:type="auto"/>
          </w:tcPr>
          <w:p w14:paraId="4D457071" w14:textId="77777777" w:rsidR="000E1B2C" w:rsidRDefault="00EF35AC">
            <w:pPr>
              <w:pStyle w:val="Compact"/>
            </w:pPr>
            <w:r>
              <w:t>0.38 (0.18)</w:t>
            </w:r>
          </w:p>
        </w:tc>
        <w:tc>
          <w:tcPr>
            <w:tcW w:w="0" w:type="auto"/>
          </w:tcPr>
          <w:p w14:paraId="7BF77703" w14:textId="77777777" w:rsidR="000E1B2C" w:rsidRDefault="00EF35AC">
            <w:pPr>
              <w:pStyle w:val="Compact"/>
            </w:pPr>
            <w:r>
              <w:t>0.40 (0.18)</w:t>
            </w:r>
          </w:p>
        </w:tc>
        <w:tc>
          <w:tcPr>
            <w:tcW w:w="0" w:type="auto"/>
          </w:tcPr>
          <w:p w14:paraId="5F9DB7BB" w14:textId="77777777" w:rsidR="000E1B2C" w:rsidRDefault="00EF35AC">
            <w:pPr>
              <w:pStyle w:val="Compact"/>
            </w:pPr>
            <w:r>
              <w:t>0.25 (0.16)</w:t>
            </w:r>
          </w:p>
        </w:tc>
        <w:tc>
          <w:tcPr>
            <w:tcW w:w="0" w:type="auto"/>
          </w:tcPr>
          <w:p w14:paraId="409E74B3" w14:textId="77777777" w:rsidR="000E1B2C" w:rsidRDefault="00EF35AC">
            <w:pPr>
              <w:pStyle w:val="Compact"/>
            </w:pPr>
            <w:r>
              <w:t>0.2</w:t>
            </w:r>
          </w:p>
        </w:tc>
      </w:tr>
      <w:tr w:rsidR="000E1B2C" w14:paraId="1120710C" w14:textId="77777777">
        <w:tc>
          <w:tcPr>
            <w:tcW w:w="0" w:type="auto"/>
          </w:tcPr>
          <w:p w14:paraId="1E131E82" w14:textId="77777777" w:rsidR="000E1B2C" w:rsidRDefault="00EF35AC">
            <w:pPr>
              <w:pStyle w:val="Compact"/>
            </w:pPr>
            <w:r>
              <w:rPr>
                <w:b/>
              </w:rPr>
              <w:t>SULmedian.node</w:t>
            </w:r>
          </w:p>
        </w:tc>
        <w:tc>
          <w:tcPr>
            <w:tcW w:w="0" w:type="auto"/>
          </w:tcPr>
          <w:p w14:paraId="5E86179F" w14:textId="77777777" w:rsidR="000E1B2C" w:rsidRDefault="00EF35AC">
            <w:pPr>
              <w:pStyle w:val="Compact"/>
            </w:pPr>
            <w:r>
              <w:t>0.36 (0.24)</w:t>
            </w:r>
          </w:p>
        </w:tc>
        <w:tc>
          <w:tcPr>
            <w:tcW w:w="0" w:type="auto"/>
          </w:tcPr>
          <w:p w14:paraId="59452A04" w14:textId="77777777" w:rsidR="000E1B2C" w:rsidRDefault="00EF35AC">
            <w:pPr>
              <w:pStyle w:val="Compact"/>
            </w:pPr>
            <w:r>
              <w:t>0.43 (0.15)</w:t>
            </w:r>
          </w:p>
        </w:tc>
        <w:tc>
          <w:tcPr>
            <w:tcW w:w="0" w:type="auto"/>
          </w:tcPr>
          <w:p w14:paraId="4D69D3F0" w14:textId="77777777" w:rsidR="000E1B2C" w:rsidRDefault="00EF35AC">
            <w:pPr>
              <w:pStyle w:val="Compact"/>
            </w:pPr>
            <w:r>
              <w:t>0.00 (0.29)</w:t>
            </w:r>
          </w:p>
        </w:tc>
        <w:tc>
          <w:tcPr>
            <w:tcW w:w="0" w:type="auto"/>
          </w:tcPr>
          <w:p w14:paraId="6FF47B05" w14:textId="77777777" w:rsidR="000E1B2C" w:rsidRDefault="00EF35AC">
            <w:pPr>
              <w:pStyle w:val="Compact"/>
            </w:pPr>
            <w:r>
              <w:rPr>
                <w:b/>
              </w:rPr>
              <w:t>0.001</w:t>
            </w:r>
          </w:p>
        </w:tc>
      </w:tr>
      <w:tr w:rsidR="000E1B2C" w14:paraId="67C7B9B7" w14:textId="77777777">
        <w:tc>
          <w:tcPr>
            <w:tcW w:w="0" w:type="auto"/>
          </w:tcPr>
          <w:p w14:paraId="249D8126" w14:textId="77777777" w:rsidR="000E1B2C" w:rsidRDefault="00EF35AC">
            <w:pPr>
              <w:pStyle w:val="Compact"/>
            </w:pPr>
            <w:r>
              <w:rPr>
                <w:b/>
              </w:rPr>
              <w:t>SULpeak.node</w:t>
            </w:r>
          </w:p>
        </w:tc>
        <w:tc>
          <w:tcPr>
            <w:tcW w:w="0" w:type="auto"/>
          </w:tcPr>
          <w:p w14:paraId="49705397" w14:textId="77777777" w:rsidR="000E1B2C" w:rsidRDefault="00EF35AC">
            <w:pPr>
              <w:pStyle w:val="Compact"/>
            </w:pPr>
            <w:r>
              <w:t>-0.35 (0.36)</w:t>
            </w:r>
          </w:p>
        </w:tc>
        <w:tc>
          <w:tcPr>
            <w:tcW w:w="0" w:type="auto"/>
          </w:tcPr>
          <w:p w14:paraId="754397F3" w14:textId="77777777" w:rsidR="000E1B2C" w:rsidRDefault="00EF35AC">
            <w:pPr>
              <w:pStyle w:val="Compact"/>
            </w:pPr>
            <w:r>
              <w:t>-0.30 (0.29)</w:t>
            </w:r>
          </w:p>
        </w:tc>
        <w:tc>
          <w:tcPr>
            <w:tcW w:w="0" w:type="auto"/>
          </w:tcPr>
          <w:p w14:paraId="3D294C26" w14:textId="77777777" w:rsidR="000E1B2C" w:rsidRDefault="00EF35AC">
            <w:pPr>
              <w:pStyle w:val="Compact"/>
            </w:pPr>
            <w:r>
              <w:t>-0.59 (0.65)</w:t>
            </w:r>
          </w:p>
        </w:tc>
        <w:tc>
          <w:tcPr>
            <w:tcW w:w="0" w:type="auto"/>
          </w:tcPr>
          <w:p w14:paraId="745B25D8" w14:textId="77777777" w:rsidR="000E1B2C" w:rsidRDefault="00EF35AC">
            <w:pPr>
              <w:pStyle w:val="Compact"/>
            </w:pPr>
            <w:r>
              <w:t>0.2</w:t>
            </w:r>
          </w:p>
        </w:tc>
      </w:tr>
      <w:tr w:rsidR="000E1B2C" w14:paraId="4259B2E5" w14:textId="77777777">
        <w:tc>
          <w:tcPr>
            <w:tcW w:w="0" w:type="auto"/>
          </w:tcPr>
          <w:p w14:paraId="742C9132" w14:textId="77777777" w:rsidR="000E1B2C" w:rsidRDefault="00EF35AC">
            <w:pPr>
              <w:pStyle w:val="Compact"/>
            </w:pPr>
            <w:r>
              <w:rPr>
                <w:b/>
              </w:rPr>
              <w:t>Diffusion.Mean.Tumor</w:t>
            </w:r>
          </w:p>
        </w:tc>
        <w:tc>
          <w:tcPr>
            <w:tcW w:w="0" w:type="auto"/>
          </w:tcPr>
          <w:p w14:paraId="6CCB24B2" w14:textId="77777777" w:rsidR="000E1B2C" w:rsidRDefault="00EF35AC">
            <w:pPr>
              <w:pStyle w:val="Compact"/>
            </w:pPr>
            <w:r>
              <w:t>-0.30 (0.29)</w:t>
            </w:r>
          </w:p>
        </w:tc>
        <w:tc>
          <w:tcPr>
            <w:tcW w:w="0" w:type="auto"/>
          </w:tcPr>
          <w:p w14:paraId="484BB27B" w14:textId="77777777" w:rsidR="000E1B2C" w:rsidRDefault="00EF35AC">
            <w:pPr>
              <w:pStyle w:val="Compact"/>
            </w:pPr>
            <w:r>
              <w:t>-0.28 (0.30)</w:t>
            </w:r>
          </w:p>
        </w:tc>
        <w:tc>
          <w:tcPr>
            <w:tcW w:w="0" w:type="auto"/>
          </w:tcPr>
          <w:p w14:paraId="1B0AEF3A" w14:textId="77777777" w:rsidR="000E1B2C" w:rsidRDefault="00EF35AC">
            <w:pPr>
              <w:pStyle w:val="Compact"/>
            </w:pPr>
            <w:r>
              <w:t>-0.38 (0.26)</w:t>
            </w:r>
          </w:p>
        </w:tc>
        <w:tc>
          <w:tcPr>
            <w:tcW w:w="0" w:type="auto"/>
          </w:tcPr>
          <w:p w14:paraId="0D88560C" w14:textId="77777777" w:rsidR="000E1B2C" w:rsidRDefault="00EF35AC">
            <w:pPr>
              <w:pStyle w:val="Compact"/>
            </w:pPr>
            <w:r>
              <w:t>0.6</w:t>
            </w:r>
          </w:p>
        </w:tc>
      </w:tr>
    </w:tbl>
    <w:p w14:paraId="1A38FE3F" w14:textId="142CA420" w:rsidR="000E1B2C" w:rsidRDefault="000E1B2C">
      <w:pPr>
        <w:pStyle w:val="SourceCode"/>
      </w:pPr>
      <w:bookmarkStart w:id="2" w:name="X393d0a50d6b14c83e81be044fa45a4e8c021611"/>
      <w:bookmarkEnd w:id="1"/>
    </w:p>
    <w:p w14:paraId="0FA10923" w14:textId="2FE84F52" w:rsidR="002C3A31" w:rsidRDefault="002C3A31">
      <w:pPr>
        <w:pStyle w:val="SourceCode"/>
      </w:pPr>
    </w:p>
    <w:p w14:paraId="7E37BAD4" w14:textId="77777777" w:rsidR="002C3A31" w:rsidRDefault="002C3A31">
      <w:pPr>
        <w:pStyle w:val="SourceCode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46"/>
        <w:gridCol w:w="846"/>
        <w:gridCol w:w="887"/>
        <w:gridCol w:w="1155"/>
        <w:gridCol w:w="935"/>
        <w:gridCol w:w="887"/>
        <w:gridCol w:w="1155"/>
        <w:gridCol w:w="935"/>
        <w:gridCol w:w="965"/>
        <w:gridCol w:w="965"/>
      </w:tblGrid>
      <w:tr w:rsidR="000E1B2C" w14:paraId="1C9B0A6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7E8411" w14:textId="77777777" w:rsidR="000E1B2C" w:rsidRDefault="00EF35AC">
            <w:pPr>
              <w:pStyle w:val="Compact"/>
              <w:jc w:val="right"/>
            </w:pPr>
            <w:r>
              <w:t>Tumor Volume (mL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9D3719" w14:textId="77777777" w:rsidR="000E1B2C" w:rsidRDefault="00EF35AC">
            <w:pPr>
              <w:pStyle w:val="Compact"/>
              <w:jc w:val="right"/>
            </w:pPr>
            <w:r>
              <w:t>Largest Node Volume (mL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579965" w14:textId="77777777" w:rsidR="000E1B2C" w:rsidRDefault="00EF35AC">
            <w:pPr>
              <w:pStyle w:val="Compact"/>
              <w:jc w:val="right"/>
            </w:pPr>
            <w:r>
              <w:t>SULmax Tum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0A46CF8" w14:textId="77777777" w:rsidR="000E1B2C" w:rsidRDefault="00EF35AC">
            <w:pPr>
              <w:pStyle w:val="Compact"/>
              <w:jc w:val="right"/>
            </w:pPr>
            <w:r>
              <w:t>SUL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F51F31" w14:textId="77777777" w:rsidR="000E1B2C" w:rsidRDefault="00EF35AC">
            <w:pPr>
              <w:pStyle w:val="Compact"/>
              <w:jc w:val="right"/>
            </w:pPr>
            <w:r>
              <w:t>SULpea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BA5E03" w14:textId="77777777" w:rsidR="000E1B2C" w:rsidRDefault="00EF35AC">
            <w:pPr>
              <w:pStyle w:val="Compact"/>
              <w:jc w:val="right"/>
            </w:pPr>
            <w:r>
              <w:t>SULmax Largest No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B57BC4" w14:textId="77777777" w:rsidR="000E1B2C" w:rsidRDefault="00EF35AC">
            <w:pPr>
              <w:pStyle w:val="Compact"/>
              <w:jc w:val="right"/>
            </w:pPr>
            <w:r>
              <w:t>SULmedian no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5A16DF" w14:textId="77777777" w:rsidR="000E1B2C" w:rsidRDefault="00EF35AC">
            <w:pPr>
              <w:pStyle w:val="Compact"/>
              <w:jc w:val="right"/>
            </w:pPr>
            <w:r>
              <w:t>SULpeak no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2C4ED7" w14:textId="77777777" w:rsidR="000E1B2C" w:rsidRDefault="00EF35AC">
            <w:pPr>
              <w:pStyle w:val="Compact"/>
              <w:jc w:val="right"/>
            </w:pPr>
            <w:r>
              <w:t>Diffusion Mean Tum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D96240" w14:textId="77777777" w:rsidR="000E1B2C" w:rsidRDefault="00EF35AC">
            <w:pPr>
              <w:pStyle w:val="Compact"/>
              <w:jc w:val="right"/>
            </w:pPr>
            <w:r>
              <w:t>Diffusion mean ADC Largest Node</w:t>
            </w:r>
          </w:p>
        </w:tc>
      </w:tr>
      <w:tr w:rsidR="000E1B2C" w14:paraId="19A3565D" w14:textId="77777777">
        <w:tc>
          <w:tcPr>
            <w:tcW w:w="0" w:type="auto"/>
          </w:tcPr>
          <w:p w14:paraId="02EB6432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B6F83EB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024993B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7172228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D863B71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1A30888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68B493D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8855823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E9332A6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00ACE90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</w:tr>
      <w:tr w:rsidR="000E1B2C" w14:paraId="314F1216" w14:textId="77777777">
        <w:tc>
          <w:tcPr>
            <w:tcW w:w="0" w:type="auto"/>
          </w:tcPr>
          <w:p w14:paraId="2A34DE6A" w14:textId="77777777" w:rsidR="000E1B2C" w:rsidRDefault="00EF35AC">
            <w:pPr>
              <w:pStyle w:val="Compact"/>
              <w:jc w:val="right"/>
            </w:pPr>
            <w:r>
              <w:lastRenderedPageBreak/>
              <w:t>2</w:t>
            </w:r>
          </w:p>
        </w:tc>
        <w:tc>
          <w:tcPr>
            <w:tcW w:w="0" w:type="auto"/>
          </w:tcPr>
          <w:p w14:paraId="49455DED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53129A3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A171234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222335F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519C597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8BDF1EB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9F6A9D3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6DDDB3E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830C053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</w:tr>
      <w:tr w:rsidR="000E1B2C" w14:paraId="611A8D53" w14:textId="77777777">
        <w:tc>
          <w:tcPr>
            <w:tcW w:w="0" w:type="auto"/>
          </w:tcPr>
          <w:p w14:paraId="417598FA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77A977E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512B376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97B84EC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2A6F70C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A6072BB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11E54F0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3AD4F56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AC9490B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7040AAE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</w:tr>
      <w:tr w:rsidR="000E1B2C" w14:paraId="25209916" w14:textId="77777777">
        <w:tc>
          <w:tcPr>
            <w:tcW w:w="0" w:type="auto"/>
          </w:tcPr>
          <w:p w14:paraId="52AC9A5E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2AAF399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34FFA31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E3DF9D4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AA5ED31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A894CF6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05A633D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69E0E41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8958716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B6C4F08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</w:tr>
      <w:tr w:rsidR="000E1B2C" w14:paraId="0EA94BE5" w14:textId="77777777">
        <w:tc>
          <w:tcPr>
            <w:tcW w:w="0" w:type="auto"/>
          </w:tcPr>
          <w:p w14:paraId="6E9D96CA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EAEAD42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E3989C6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067781B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C774B00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784F267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2543282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3227DF1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D4662CA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048A9DC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</w:tr>
      <w:tr w:rsidR="000E1B2C" w14:paraId="69AD166F" w14:textId="77777777">
        <w:tc>
          <w:tcPr>
            <w:tcW w:w="0" w:type="auto"/>
          </w:tcPr>
          <w:p w14:paraId="0FD1440C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A2C2825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0CFE97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C8FB6F3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06A8F26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3027CD9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17C54B8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9CAE00C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7022EF6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9D05DD9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</w:tr>
      <w:tr w:rsidR="000E1B2C" w14:paraId="7694C464" w14:textId="77777777">
        <w:tc>
          <w:tcPr>
            <w:tcW w:w="0" w:type="auto"/>
          </w:tcPr>
          <w:p w14:paraId="3042A0E7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7238C12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9C15352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8A66741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2D3E2D4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5B1E463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4939017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C0BB24D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7C3F5B0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3B51FE1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</w:tr>
      <w:tr w:rsidR="000E1B2C" w14:paraId="1BC91C89" w14:textId="77777777">
        <w:tc>
          <w:tcPr>
            <w:tcW w:w="0" w:type="auto"/>
          </w:tcPr>
          <w:p w14:paraId="443F1F5F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4A360D8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AC7166F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2B4839A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2299EA2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1B79813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51E80B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03FD15A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B4F3DFE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A09FA02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</w:tr>
      <w:tr w:rsidR="000E1B2C" w14:paraId="18B2EB99" w14:textId="77777777">
        <w:tc>
          <w:tcPr>
            <w:tcW w:w="0" w:type="auto"/>
          </w:tcPr>
          <w:p w14:paraId="0D586646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3584F3E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DE4BFC3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B9D6533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0400256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2A6688C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5058B63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0C14E93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2F02FAD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361C442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</w:tr>
      <w:tr w:rsidR="000E1B2C" w14:paraId="77ABFC18" w14:textId="77777777">
        <w:tc>
          <w:tcPr>
            <w:tcW w:w="0" w:type="auto"/>
          </w:tcPr>
          <w:p w14:paraId="23051B55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5F6620D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81C3BDB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E30FDB3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8819E43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FA128D6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4A871EF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D27AFA5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68A3445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F040120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</w:tr>
      <w:tr w:rsidR="000E1B2C" w14:paraId="4F33A5DF" w14:textId="77777777">
        <w:tc>
          <w:tcPr>
            <w:tcW w:w="0" w:type="auto"/>
          </w:tcPr>
          <w:p w14:paraId="1BF30BE6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61C2EAD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2377E90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5FF1A60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6A3BA54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2300041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686B259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8750062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B9C99B4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1C149A8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</w:tr>
      <w:tr w:rsidR="000E1B2C" w14:paraId="0B3FF0E1" w14:textId="77777777">
        <w:tc>
          <w:tcPr>
            <w:tcW w:w="0" w:type="auto"/>
          </w:tcPr>
          <w:p w14:paraId="0B6F2ED0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3638A06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CB2E550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61425CC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DFAE6FD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D7C569E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613DC04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2EC5F97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11C1167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CD46553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</w:tr>
      <w:tr w:rsidR="000E1B2C" w14:paraId="6A7F1F27" w14:textId="77777777">
        <w:tc>
          <w:tcPr>
            <w:tcW w:w="0" w:type="auto"/>
          </w:tcPr>
          <w:p w14:paraId="2F08A568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9BE4D10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49F4731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D7AD753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CA371A8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54C0018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FAC45D4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EFF96D4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E4A216D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CF12758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</w:tr>
      <w:tr w:rsidR="000E1B2C" w14:paraId="3D48D594" w14:textId="77777777">
        <w:tc>
          <w:tcPr>
            <w:tcW w:w="0" w:type="auto"/>
          </w:tcPr>
          <w:p w14:paraId="29DB003F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1A54C00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D61710B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E3A930E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82854AF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E4573D2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9792C9C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8B1370A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199305C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CE0F5F6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</w:tr>
      <w:tr w:rsidR="000E1B2C" w14:paraId="1B469662" w14:textId="77777777">
        <w:tc>
          <w:tcPr>
            <w:tcW w:w="0" w:type="auto"/>
          </w:tcPr>
          <w:p w14:paraId="2E36683B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84974A0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50C0C1F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A39CD9E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691DD66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4E751F8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9406E9C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7E03682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F97D8EB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F6971FB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</w:tr>
      <w:tr w:rsidR="000E1B2C" w14:paraId="5039858B" w14:textId="77777777">
        <w:tc>
          <w:tcPr>
            <w:tcW w:w="0" w:type="auto"/>
          </w:tcPr>
          <w:p w14:paraId="7E03EC2A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787FACB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6AD418C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FB85ED1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4F1A524A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FD3BCF8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9055900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D3425DA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49CCF4B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EC96BCE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</w:tr>
      <w:tr w:rsidR="000E1B2C" w14:paraId="53EF95F9" w14:textId="77777777">
        <w:tc>
          <w:tcPr>
            <w:tcW w:w="0" w:type="auto"/>
          </w:tcPr>
          <w:p w14:paraId="49C4F8D1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48A432B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73F88E8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B7426A5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01FB2CCF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BF2C2C4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B268A35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090FC28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5264965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8DA90BD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</w:tr>
      <w:tr w:rsidR="000E1B2C" w14:paraId="56D81176" w14:textId="77777777">
        <w:tc>
          <w:tcPr>
            <w:tcW w:w="0" w:type="auto"/>
          </w:tcPr>
          <w:p w14:paraId="29596034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4CC7033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1F92F0B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F8E7CA9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385113B2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96D6543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4D28DC4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C95442F" w14:textId="77777777" w:rsidR="000E1B2C" w:rsidRDefault="00EF35AC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3565B0D1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193D1194" w14:textId="77777777" w:rsidR="000E1B2C" w:rsidRDefault="00EF35AC">
            <w:pPr>
              <w:pStyle w:val="Compact"/>
              <w:jc w:val="right"/>
            </w:pPr>
            <w:r>
              <w:t>2</w:t>
            </w:r>
          </w:p>
        </w:tc>
      </w:tr>
      <w:bookmarkEnd w:id="2"/>
    </w:tbl>
    <w:p w14:paraId="3A22CCA3" w14:textId="77777777" w:rsidR="00EF35AC" w:rsidRDefault="00EF35AC"/>
    <w:sectPr w:rsidR="00EF35A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BC42AD" w14:textId="77777777" w:rsidR="00EF35AC" w:rsidRDefault="00EF35AC">
      <w:pPr>
        <w:spacing w:after="0"/>
      </w:pPr>
      <w:r>
        <w:separator/>
      </w:r>
    </w:p>
  </w:endnote>
  <w:endnote w:type="continuationSeparator" w:id="0">
    <w:p w14:paraId="27A0F7D2" w14:textId="77777777" w:rsidR="00EF35AC" w:rsidRDefault="00EF35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0311D5" w14:textId="77777777" w:rsidR="00EF35AC" w:rsidRDefault="00EF35AC">
      <w:r>
        <w:separator/>
      </w:r>
    </w:p>
  </w:footnote>
  <w:footnote w:type="continuationSeparator" w:id="0">
    <w:p w14:paraId="55C4EF63" w14:textId="77777777" w:rsidR="00EF35AC" w:rsidRDefault="00EF35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BA76BF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1B2C"/>
    <w:rsid w:val="002C3A31"/>
    <w:rsid w:val="004E29B3"/>
    <w:rsid w:val="00590D07"/>
    <w:rsid w:val="00784D58"/>
    <w:rsid w:val="008D6863"/>
    <w:rsid w:val="00B86B75"/>
    <w:rsid w:val="00BC48D5"/>
    <w:rsid w:val="00C36279"/>
    <w:rsid w:val="00E315A3"/>
    <w:rsid w:val="00EF35A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EEA59B8"/>
  <w15:docId w15:val="{EF7BC14C-30CD-D042-8410-AD210635ED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294</Words>
  <Characters>1677</Characters>
  <Application>Microsoft Office Word</Application>
  <DocSecurity>0</DocSecurity>
  <Lines>13</Lines>
  <Paragraphs>3</Paragraphs>
  <ScaleCrop>false</ScaleCrop>
  <Company/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stering and t-test</dc:title>
  <dc:creator/>
  <cp:keywords/>
  <cp:lastModifiedBy>THEVAA CHANDERENG</cp:lastModifiedBy>
  <cp:revision>2</cp:revision>
  <dcterms:created xsi:type="dcterms:W3CDTF">2021-09-30T18:28:00Z</dcterms:created>
  <dcterms:modified xsi:type="dcterms:W3CDTF">2021-09-30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